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88A8AE" w14:textId="729BC857" w:rsidR="00552B9C" w:rsidRDefault="006D3FDD" w:rsidP="00552B9C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 w:rsidRPr="006D3FDD">
              <w:rPr>
                <w:rFonts w:ascii="Calibri Light" w:hAnsi="Calibri Light"/>
                <w:b/>
                <w:lang w:val="en-CA"/>
              </w:rPr>
              <w:t>BrainsCAN is committed to equity and diversity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</w:t>
            </w:r>
            <w:r w:rsidR="00DB5540" w:rsidRPr="00DB5540">
              <w:rPr>
                <w:rFonts w:ascii="Calibri Light" w:hAnsi="Calibri Light"/>
                <w:b/>
                <w:lang w:val="en-CA"/>
              </w:rPr>
              <w:t xml:space="preserve">Indigenous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</w:t>
            </w:r>
            <w:r w:rsidRPr="006D3FDD">
              <w:rPr>
                <w:rFonts w:ascii="Calibri Light" w:hAnsi="Calibri Light"/>
                <w:b/>
                <w:lang w:val="en-CA"/>
              </w:rPr>
              <w:t>,</w:t>
            </w:r>
            <w:r w:rsidR="00552B9C">
              <w:rPr>
                <w:rFonts w:ascii="Calibri Light" w:hAnsi="Calibri Light"/>
                <w:b/>
                <w:lang w:val="en-CA"/>
              </w:rPr>
              <w:t xml:space="preserve"> Black </w:t>
            </w:r>
            <w:proofErr w:type="gramStart"/>
            <w:r w:rsidR="00552B9C">
              <w:rPr>
                <w:rFonts w:ascii="Calibri Light" w:hAnsi="Calibri Light"/>
                <w:b/>
                <w:lang w:val="en-CA"/>
              </w:rPr>
              <w:t>people</w:t>
            </w:r>
            <w:proofErr w:type="gramEnd"/>
            <w:r w:rsidR="00552B9C">
              <w:rPr>
                <w:rFonts w:ascii="Calibri Light" w:hAnsi="Calibri Light"/>
                <w:b/>
                <w:lang w:val="en-CA"/>
              </w:rPr>
              <w:t xml:space="preserve"> and members of the 2SLGBTQIA+ Community.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</w:p>
          <w:p w14:paraId="72F511E9" w14:textId="5711CA3F" w:rsidR="007A2296" w:rsidRPr="006D3FDD" w:rsidRDefault="0063744D" w:rsidP="00552B9C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 to equity and diversity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the BrainsCAN’s Equity &amp; Diversity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c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0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p w14:paraId="59FC165D" w14:textId="507C16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>;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180E5DEB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;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525424BE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77777777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  <w:r w:rsidR="006A47A1">
              <w:rPr>
                <w:rFonts w:ascii="Calibri Light" w:hAnsi="Calibri Light"/>
              </w:rPr>
              <w:t>;</w:t>
            </w:r>
          </w:p>
          <w:p w14:paraId="557FE98B" w14:textId="59B136A1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;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77777777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1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6152DEA2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;   </w:t>
            </w:r>
          </w:p>
          <w:p w14:paraId="0BA7997F" w14:textId="56A8B8CB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  <w:r>
              <w:rPr>
                <w:rFonts w:ascii="Calibri Light" w:hAnsi="Calibri Light"/>
              </w:rPr>
              <w:t xml:space="preserve">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69A72378" w14:textId="77777777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;</w:t>
            </w:r>
          </w:p>
          <w:p w14:paraId="352B847F" w14:textId="1AFFB0D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;</w:t>
            </w:r>
          </w:p>
          <w:p w14:paraId="6186DCDE" w14:textId="76AA05D6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;</w:t>
            </w:r>
          </w:p>
          <w:p w14:paraId="0DD41D99" w14:textId="163CBB90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;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240B02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66387B">
              <w:rPr>
                <w:rFonts w:ascii="Calibri Light" w:hAnsi="Calibri Light"/>
                <w:lang w:val="en-CA"/>
              </w:rPr>
              <w:t>Indigenous</w:t>
            </w:r>
            <w:r w:rsidRPr="007E66CD">
              <w:rPr>
                <w:rFonts w:ascii="Calibri Light" w:hAnsi="Calibri Light"/>
                <w:lang w:val="en-CA"/>
              </w:rPr>
              <w:t xml:space="preserve"> peoples of North America?</w:t>
            </w:r>
          </w:p>
          <w:p w14:paraId="4C62EA60" w14:textId="6E78722D" w:rsidR="007B7352" w:rsidRDefault="005029B7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7E66CD" w:rsidRPr="007E66CD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1DC10C9B" w14:textId="77777777" w:rsidR="00D02F08" w:rsidRPr="00D02F08" w:rsidRDefault="00D02F08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76000F15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 xml:space="preserve">st </w:t>
            </w:r>
            <w:proofErr w:type="gramStart"/>
            <w:r w:rsidR="007E66CD">
              <w:rPr>
                <w:rFonts w:ascii="Calibri Light" w:hAnsi="Calibri Light"/>
              </w:rPr>
              <w:t>Nation</w:t>
            </w:r>
            <w:r w:rsidR="00F24D91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proofErr w:type="gramEnd"/>
            <w:r w:rsidRPr="007E66CD">
              <w:rPr>
                <w:rFonts w:ascii="Calibri Light" w:hAnsi="Calibri Light"/>
              </w:rPr>
              <w:t xml:space="preserve">  </w:t>
            </w:r>
          </w:p>
          <w:p w14:paraId="44BAB01C" w14:textId="3E502A85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r w:rsidR="007E66CD" w:rsidRPr="00FD2DE9">
              <w:rPr>
                <w:rFonts w:ascii="Calibri Light" w:hAnsi="Calibri Light"/>
              </w:rPr>
              <w:t xml:space="preserve">  </w:t>
            </w:r>
          </w:p>
          <w:p w14:paraId="7261FF4A" w14:textId="77777777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  <w:r w:rsidR="009B3D79">
              <w:rPr>
                <w:rFonts w:ascii="Calibri Light" w:hAnsi="Calibri Light"/>
              </w:rPr>
              <w:t>;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0A7D58F6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proofErr w:type="gramStart"/>
            <w:r w:rsidRPr="007E66CD">
              <w:rPr>
                <w:rFonts w:ascii="Calibri Light" w:hAnsi="Calibri Light"/>
                <w:lang w:val="en-CA"/>
              </w:rPr>
              <w:t>means</w:t>
            </w:r>
            <w:proofErr w:type="gramEnd"/>
            <w:r w:rsidRPr="007E66CD">
              <w:rPr>
                <w:rFonts w:ascii="Calibri Light" w:hAnsi="Calibri Light"/>
                <w:lang w:val="en-CA"/>
              </w:rPr>
              <w:t xml:space="preserve"> persons, other than </w:t>
            </w:r>
            <w:r w:rsidR="00DB5540">
              <w:rPr>
                <w:rFonts w:ascii="Calibri Light" w:hAnsi="Calibri Light"/>
                <w:lang w:val="en-CA"/>
              </w:rPr>
              <w:t>Indigenous</w:t>
            </w:r>
            <w:r w:rsidR="00DB5540" w:rsidRPr="007E66CD"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238F79C1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>Do you self-identify as a member of a racialized grou</w:t>
            </w:r>
            <w:r w:rsidR="00552B9C">
              <w:rPr>
                <w:rFonts w:ascii="Calibri Light" w:hAnsi="Calibri Light"/>
                <w:b/>
                <w:lang w:val="en-CA"/>
              </w:rPr>
              <w:t>p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11EDC8D8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>;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>.</w:t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1C8271E1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552B9C">
              <w:rPr>
                <w:rFonts w:ascii="Calibri Light" w:hAnsi="Calibri Light"/>
                <w:i/>
                <w:lang w:val="en-CA"/>
              </w:rPr>
              <w:t>one or more of th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</w:t>
            </w:r>
            <w:r w:rsidR="00552B9C">
              <w:rPr>
                <w:rFonts w:ascii="Calibri Light" w:hAnsi="Calibri Light"/>
                <w:i/>
                <w:lang w:val="en-CA"/>
              </w:rPr>
              <w:t>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elow to indicate the group</w:t>
            </w:r>
            <w:r w:rsidR="00552B9C">
              <w:rPr>
                <w:rFonts w:ascii="Calibri Light" w:hAnsi="Calibri Light"/>
                <w:i/>
                <w:lang w:val="en-CA"/>
              </w:rPr>
              <w:t>/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which you most self-identify</w:t>
            </w:r>
          </w:p>
          <w:p w14:paraId="10695151" w14:textId="11502776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  <w:r w:rsidR="009B3D79">
              <w:rPr>
                <w:rFonts w:ascii="Calibri Light" w:hAnsi="Calibri Light"/>
              </w:rPr>
              <w:t>;</w:t>
            </w:r>
          </w:p>
          <w:p w14:paraId="1848B9C8" w14:textId="5CF020E0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9888C35" w14:textId="472BBCBF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13BDCCF" w14:textId="0EC56E78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3F8F01A" w14:textId="793559DD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205A1E56" w14:textId="235118E9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  <w:r w:rsidR="009B3D79">
              <w:rPr>
                <w:rFonts w:ascii="Calibri Light" w:hAnsi="Calibri Light"/>
              </w:rPr>
              <w:t>;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0C045C9C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>;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547FEADB" w14:textId="7121AB64" w:rsidR="008F4FCA" w:rsidRPr="008F4FCA" w:rsidRDefault="00FD2DE9" w:rsidP="008F4FCA">
            <w:pPr>
              <w:ind w:right="4"/>
              <w:jc w:val="center"/>
              <w:rPr>
                <w:rFonts w:ascii="Calibri Light" w:hAnsi="Calibri Light"/>
                <w:b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7375AB">
              <w:rPr>
                <w:rFonts w:ascii="Calibri Light" w:hAnsi="Calibri Light"/>
                <w:b/>
                <w:lang w:val="en-CA"/>
              </w:rPr>
              <w:t>brainscan.edi@uwo.ca</w:t>
            </w:r>
          </w:p>
          <w:p w14:paraId="0857F49B" w14:textId="2157ED50" w:rsidR="00B1109E" w:rsidRDefault="00B1109E" w:rsidP="00066AF7">
            <w:pPr>
              <w:ind w:right="4"/>
              <w:rPr>
                <w:rFonts w:ascii="Calibri Light" w:hAnsi="Calibri Light"/>
                <w:lang w:val="en-CA"/>
              </w:rPr>
            </w:pPr>
          </w:p>
        </w:tc>
      </w:tr>
    </w:tbl>
    <w:p w14:paraId="39F09D96" w14:textId="77777777" w:rsidR="005029B7" w:rsidRPr="0045544E" w:rsidRDefault="005029B7" w:rsidP="00066AF7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8"/>
      <w:footerReference w:type="default" r:id="rId9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EDA5A" w14:textId="77777777" w:rsidR="00364CE9" w:rsidRDefault="00364CE9" w:rsidP="007633B1">
      <w:pPr>
        <w:spacing w:after="0" w:line="240" w:lineRule="auto"/>
      </w:pPr>
      <w:r>
        <w:separator/>
      </w:r>
    </w:p>
  </w:endnote>
  <w:endnote w:type="continuationSeparator" w:id="0">
    <w:p w14:paraId="3B19D606" w14:textId="77777777" w:rsidR="00364CE9" w:rsidRDefault="00364CE9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ntonSans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r w:rsidRPr="000224DE">
      <w:rPr>
        <w:rFonts w:cs="Arial"/>
        <w:b/>
        <w:color w:val="4F2683"/>
        <w:sz w:val="20"/>
        <w:szCs w:val="20"/>
      </w:rPr>
      <w:t>BrainsCAN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3F8869B2" w:rsidR="00DC476B" w:rsidRPr="000224DE" w:rsidRDefault="00000000" w:rsidP="000224DE">
    <w:pPr>
      <w:pStyle w:val="Footer"/>
      <w:rPr>
        <w:sz w:val="20"/>
        <w:szCs w:val="20"/>
      </w:rPr>
    </w:pPr>
    <w:hyperlink r:id="rId1" w:history="1">
      <w:r w:rsidR="00DC476B"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B866F" w14:textId="77777777" w:rsidR="00364CE9" w:rsidRDefault="00364CE9" w:rsidP="007633B1">
      <w:pPr>
        <w:spacing w:after="0" w:line="240" w:lineRule="auto"/>
      </w:pPr>
      <w:r>
        <w:separator/>
      </w:r>
    </w:p>
  </w:footnote>
  <w:footnote w:type="continuationSeparator" w:id="0">
    <w:p w14:paraId="664ECBBB" w14:textId="77777777" w:rsidR="00364CE9" w:rsidRDefault="00364CE9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22299" w14:textId="6723DE36" w:rsidR="005029B7" w:rsidRDefault="0053439A" w:rsidP="005029B7">
    <w:pPr>
      <w:spacing w:after="0"/>
      <w:ind w:left="5040"/>
      <w:rPr>
        <w:rFonts w:ascii="Arial Narrow" w:hAnsi="Arial Narrow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9B7">
      <w:rPr>
        <w:rFonts w:ascii="Arial Narrow" w:hAnsi="Arial Narrow"/>
        <w:b/>
        <w:sz w:val="28"/>
        <w:szCs w:val="28"/>
      </w:rPr>
      <w:t xml:space="preserve">BrainsCAN </w:t>
    </w:r>
  </w:p>
  <w:p w14:paraId="72D30653" w14:textId="043064B4" w:rsidR="0053439A" w:rsidRDefault="005029B7" w:rsidP="0053439A">
    <w:pPr>
      <w:spacing w:after="0"/>
      <w:ind w:left="5040"/>
      <w:rPr>
        <w:noProof/>
      </w:rPr>
    </w:pPr>
    <w:r>
      <w:rPr>
        <w:rFonts w:ascii="Arial Narrow" w:hAnsi="Arial Narrow"/>
        <w:sz w:val="28"/>
        <w:szCs w:val="28"/>
      </w:rPr>
      <w:t>Equity Self-</w:t>
    </w:r>
    <w:r w:rsidR="00171873">
      <w:rPr>
        <w:rFonts w:ascii="Arial Narrow" w:hAnsi="Arial Narrow"/>
        <w:sz w:val="28"/>
        <w:szCs w:val="28"/>
      </w:rPr>
      <w:t>I</w:t>
    </w:r>
    <w:r>
      <w:rPr>
        <w:rFonts w:ascii="Arial Narrow" w:hAnsi="Arial Narrow"/>
        <w:sz w:val="28"/>
        <w:szCs w:val="28"/>
      </w:rPr>
      <w:t>dentification</w:t>
    </w:r>
    <w:r w:rsidR="00581DA2">
      <w:rPr>
        <w:rFonts w:ascii="Arial Narrow" w:hAnsi="Arial Narrow"/>
        <w:sz w:val="28"/>
        <w:szCs w:val="28"/>
      </w:rPr>
      <w:t xml:space="preserve"> Survey</w:t>
    </w:r>
  </w:p>
  <w:p w14:paraId="6F986857" w14:textId="2BFA3D1B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333A5177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486868531">
    <w:abstractNumId w:val="7"/>
  </w:num>
  <w:num w:numId="2" w16cid:durableId="1686251248">
    <w:abstractNumId w:val="2"/>
  </w:num>
  <w:num w:numId="3" w16cid:durableId="589772913">
    <w:abstractNumId w:val="14"/>
  </w:num>
  <w:num w:numId="4" w16cid:durableId="1943800146">
    <w:abstractNumId w:val="27"/>
  </w:num>
  <w:num w:numId="5" w16cid:durableId="1930386284">
    <w:abstractNumId w:val="28"/>
  </w:num>
  <w:num w:numId="6" w16cid:durableId="832993002">
    <w:abstractNumId w:val="0"/>
  </w:num>
  <w:num w:numId="7" w16cid:durableId="946884154">
    <w:abstractNumId w:val="6"/>
  </w:num>
  <w:num w:numId="8" w16cid:durableId="561791607">
    <w:abstractNumId w:val="9"/>
  </w:num>
  <w:num w:numId="9" w16cid:durableId="1067415275">
    <w:abstractNumId w:val="32"/>
  </w:num>
  <w:num w:numId="10" w16cid:durableId="283080939">
    <w:abstractNumId w:val="8"/>
  </w:num>
  <w:num w:numId="11" w16cid:durableId="30351873">
    <w:abstractNumId w:val="25"/>
  </w:num>
  <w:num w:numId="12" w16cid:durableId="152962626">
    <w:abstractNumId w:val="10"/>
  </w:num>
  <w:num w:numId="13" w16cid:durableId="126440963">
    <w:abstractNumId w:val="15"/>
  </w:num>
  <w:num w:numId="14" w16cid:durableId="1413046189">
    <w:abstractNumId w:val="24"/>
  </w:num>
  <w:num w:numId="15" w16cid:durableId="1033657554">
    <w:abstractNumId w:val="5"/>
  </w:num>
  <w:num w:numId="16" w16cid:durableId="1197352659">
    <w:abstractNumId w:val="20"/>
  </w:num>
  <w:num w:numId="17" w16cid:durableId="1307780370">
    <w:abstractNumId w:val="4"/>
  </w:num>
  <w:num w:numId="18" w16cid:durableId="1034233259">
    <w:abstractNumId w:val="21"/>
  </w:num>
  <w:num w:numId="19" w16cid:durableId="63647738">
    <w:abstractNumId w:val="29"/>
  </w:num>
  <w:num w:numId="20" w16cid:durableId="471750415">
    <w:abstractNumId w:val="3"/>
  </w:num>
  <w:num w:numId="21" w16cid:durableId="951715553">
    <w:abstractNumId w:val="11"/>
  </w:num>
  <w:num w:numId="22" w16cid:durableId="879978703">
    <w:abstractNumId w:val="19"/>
  </w:num>
  <w:num w:numId="23" w16cid:durableId="394664265">
    <w:abstractNumId w:val="23"/>
  </w:num>
  <w:num w:numId="24" w16cid:durableId="1577398818">
    <w:abstractNumId w:val="30"/>
  </w:num>
  <w:num w:numId="25" w16cid:durableId="1995525017">
    <w:abstractNumId w:val="17"/>
  </w:num>
  <w:num w:numId="26" w16cid:durableId="2082411098">
    <w:abstractNumId w:val="31"/>
  </w:num>
  <w:num w:numId="27" w16cid:durableId="187719682">
    <w:abstractNumId w:val="22"/>
  </w:num>
  <w:num w:numId="28" w16cid:durableId="1694914393">
    <w:abstractNumId w:val="26"/>
  </w:num>
  <w:num w:numId="29" w16cid:durableId="413402892">
    <w:abstractNumId w:val="12"/>
  </w:num>
  <w:num w:numId="30" w16cid:durableId="1633636638">
    <w:abstractNumId w:val="18"/>
  </w:num>
  <w:num w:numId="31" w16cid:durableId="1578899581">
    <w:abstractNumId w:val="16"/>
  </w:num>
  <w:num w:numId="32" w16cid:durableId="17004468">
    <w:abstractNumId w:val="1"/>
  </w:num>
  <w:num w:numId="33" w16cid:durableId="7395988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C74DF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CAD"/>
    <w:rsid w:val="00236D36"/>
    <w:rsid w:val="00241E17"/>
    <w:rsid w:val="00247E6F"/>
    <w:rsid w:val="00255091"/>
    <w:rsid w:val="002575E6"/>
    <w:rsid w:val="0026209F"/>
    <w:rsid w:val="00264921"/>
    <w:rsid w:val="00265228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4CE9"/>
    <w:rsid w:val="00365510"/>
    <w:rsid w:val="00365C16"/>
    <w:rsid w:val="00370713"/>
    <w:rsid w:val="00375B1D"/>
    <w:rsid w:val="00384BF7"/>
    <w:rsid w:val="00384F43"/>
    <w:rsid w:val="0039121B"/>
    <w:rsid w:val="00392683"/>
    <w:rsid w:val="0039366B"/>
    <w:rsid w:val="003A0100"/>
    <w:rsid w:val="003A017C"/>
    <w:rsid w:val="003A18FC"/>
    <w:rsid w:val="003A5E84"/>
    <w:rsid w:val="003B0CD2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1B66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2B9C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1922"/>
    <w:rsid w:val="00652205"/>
    <w:rsid w:val="006558B3"/>
    <w:rsid w:val="00662727"/>
    <w:rsid w:val="00663721"/>
    <w:rsid w:val="0066387B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5037"/>
    <w:rsid w:val="007177D1"/>
    <w:rsid w:val="00720651"/>
    <w:rsid w:val="0072472A"/>
    <w:rsid w:val="00727C69"/>
    <w:rsid w:val="00734091"/>
    <w:rsid w:val="00735B65"/>
    <w:rsid w:val="00736D0A"/>
    <w:rsid w:val="007375AB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298"/>
    <w:rsid w:val="0082104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8F4FCA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82C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87666"/>
    <w:rsid w:val="00A92AEA"/>
    <w:rsid w:val="00A94BE3"/>
    <w:rsid w:val="00A961C8"/>
    <w:rsid w:val="00AA69ED"/>
    <w:rsid w:val="00AB228F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392D"/>
    <w:rsid w:val="00CF140F"/>
    <w:rsid w:val="00CF2234"/>
    <w:rsid w:val="00CF5432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3864"/>
    <w:rsid w:val="00D247DB"/>
    <w:rsid w:val="00D2645F"/>
    <w:rsid w:val="00D27203"/>
    <w:rsid w:val="00D342D9"/>
    <w:rsid w:val="00D36058"/>
    <w:rsid w:val="00D378BE"/>
    <w:rsid w:val="00D44B6C"/>
    <w:rsid w:val="00D47A0B"/>
    <w:rsid w:val="00D538D9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5540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24D91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8F294-A6C7-BB48-AB4C-8DABA7509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46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Claire Harvey</cp:lastModifiedBy>
  <cp:revision>6</cp:revision>
  <cp:lastPrinted>2017-07-26T19:20:00Z</cp:lastPrinted>
  <dcterms:created xsi:type="dcterms:W3CDTF">2023-01-27T19:03:00Z</dcterms:created>
  <dcterms:modified xsi:type="dcterms:W3CDTF">2024-01-12T19:13:00Z</dcterms:modified>
  <cp:category/>
</cp:coreProperties>
</file>